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Meteorology Internship Position at Kyoto Weather Institut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1 [Your Number]</w:t>
      </w:r>
    </w:p>
    <w:p>
      <w:pPr>
        <w:pStyle w:val="BodyText"/>
      </w:pPr>
      <w:r>
        <w:t xml:space="preserve">[Date]</w:t>
      </w:r>
    </w:p>
    <w:p>
      <w:pPr>
        <w:pStyle w:val="BodyText"/>
      </w:pPr>
      <w:r>
        <w:t xml:space="preserve">Ms. Aiko Tanaka</w:t>
      </w:r>
    </w:p>
    <w:p>
      <w:pPr>
        <w:pStyle w:val="BodyText"/>
      </w:pPr>
      <w:r>
        <w:t xml:space="preserve">Director of Human Resources</w:t>
      </w:r>
    </w:p>
    <w:p>
      <w:pPr>
        <w:pStyle w:val="BodyText"/>
      </w:pPr>
      <w:r>
        <w:t xml:space="preserve">Kyoto Weather Institute</w:t>
      </w:r>
    </w:p>
    <w:p>
      <w:pPr>
        <w:pStyle w:val="BodyText"/>
      </w:pPr>
      <w:r>
        <w:t xml:space="preserve">1-50 Ginkaku-ji, Sakyo Ward, Kyoto 606-8342</w:t>
      </w:r>
    </w:p>
    <w:p>
      <w:pPr>
        <w:pStyle w:val="BodyText"/>
      </w:pPr>
      <w:r>
        <w:t xml:space="preserve">Japan</w:t>
      </w:r>
    </w:p>
    <w:bookmarkStart w:id="21" w:name="Xb58a4b1a6b0b61af1ba7f76be822773dfe37580"/>
    <w:p>
      <w:pPr>
        <w:pStyle w:val="Heading2"/>
      </w:pPr>
      <w:r>
        <w:t xml:space="preserve">Subject: Application for Meteorologist Internship Position</w:t>
      </w:r>
    </w:p>
    <w:bookmarkEnd w:id="21"/>
    <w:p>
      <w:pPr>
        <w:pStyle w:val="FirstParagraph"/>
      </w:pPr>
      <w:r>
        <w:t xml:space="preserve">Dear Ms. Tanaka,</w:t>
      </w:r>
    </w:p>
    <w:p>
      <w:pPr>
        <w:pStyle w:val="BodyText"/>
      </w:pPr>
      <w:r>
        <w:t xml:space="preserve">It is with profound enthusiasm that I submit my application for the Meteorologist Internship position at the Kyoto Weather Institute, as advertised through the Japan Meteorological Association's career portal. This Internship Application Letter represents not merely a professional opportunity, but a deeply personal alignment of my academic trajectory and lifelong fascination with atmospheric sciences within the unique climatic context of Japan Kyoto. Having spent three years immersed in meteorological studies at the University of Tokyo's Department of Atmospheric Sciences, I have meticulously prepared myself to contribute meaningfully to your institution's mission while experiencing firsthand the intricate weather patterns that define this culturally rich city.</w:t>
      </w:r>
    </w:p>
    <w:p>
      <w:pPr>
        <w:pStyle w:val="BodyText"/>
      </w:pPr>
      <w:r>
        <w:t xml:space="preserve">My academic foundation includes a specialized focus on East Asian monsoon dynamics and urban microclimate analysis – directly relevant to Kyoto's seasonal challenges. In my senior capstone project, I developed a predictive model for rainfall intensity during the rainy season (tsuyu), utilizing data from Japan Meteorological Agency stations across Kansai region. This research required extensive fieldwork in Kyoto's historic districts, where I observed how traditional architecture and urban topography interact with weather systems – a perspective invaluable to your institute's work on climate adaptation in cultural heritage preservation. I analyzed 10 years of rainfall data from Kyoto Observatory, discovering statistically significant correlations between the city's unique basin geography and localized flash flooding events, findings that were later published in the University of Tokyo Meteorological Journal (Vol. 42). This experience solidified my commitment to applying meteorological science to real-world urban challenges within Japan Kyoto.</w:t>
      </w:r>
    </w:p>
    <w:p>
      <w:pPr>
        <w:pStyle w:val="BodyText"/>
      </w:pPr>
      <w:r>
        <w:t xml:space="preserve">What particularly compels me toward this opportunity is Kyoto's exceptional meteorological significance as a city where ancient traditions intersect with modern climate challenges. Unlike coastal metropolises, Kyoto's inland location creates complex microclimates influenced by the surrounding mountains (Yoshida Mountains to the west, Higashiyama Range to the east) and the Kamo River valley. The city experiences distinct seasonal transitions – from cherry blossom season (sakura) with its delicate temperature sensitivity, to summer humidity exceeding 80% that impacts both agriculture and tourism. I have studied how Kyoto's traditional wooden structures (machiya) respond differently to weather extremes compared to modern architecture, a critical consideration for your institute's work on climate-resilient infrastructure. This contextual understanding is precisely why I seek this internship: to apply theoretical knowledge within the very environment that makes Japan Kyoto a living laboratory for meteorological phenomena.</w:t>
      </w:r>
    </w:p>
    <w:p>
      <w:pPr>
        <w:pStyle w:val="BodyText"/>
      </w:pPr>
      <w:r>
        <w:t xml:space="preserve">My technical proficiency aligns precisely with your institute's operational needs. I am fluent in Python (with expertise in SciPy, Pandas, and MetPy libraries) and have developed custom GIS tools for visualizing precipitation patterns across Kyoto's historical districts. During my undergraduate exchange program at Kyoto University's Graduate School of Global Environmental Studies, I assisted Professor Kenji Sato with satellite data analysis for typhoon tracking systems – a project that directly supported the Japan Meteorological Agency's regional forecasting network. Additionally, I possess JMA certification in basic weather observation protocols and have completed advanced training in atmospheric modeling through the WMO-sponsored Online Training Platform. These skills position me to immediately contribute to your team's daily operations while learning from Kyoto Weather Institute's renowned experts.</w:t>
      </w:r>
    </w:p>
    <w:p>
      <w:pPr>
        <w:pStyle w:val="BodyText"/>
      </w:pPr>
      <w:r>
        <w:t xml:space="preserve">I am particularly drawn to your institute's pioneering work on "Cultural Climate Resilience" – an initiative that studies how weather patterns affect traditional festivals like Gion Matsuri and Kiyomizu-dera temple events. As a person deeply respectful of Japanese culture (having lived in Kyoto for six months during my high school exchange program), I understand that meteorological data must be interpreted through both scientific rigor and cultural sensitivity. In my previous internship at the Osaka Climate Monitoring Station, I collaborated with local shrine associations to develop weather contingency plans for summer festivals, ensuring safety while preserving cultural authenticity. This holistic approach – merging hard science with community needs – is exactly what Kyoto Weather Institute exemplifies in Japan Kyoto's unique urban landscape.</w:t>
      </w:r>
    </w:p>
    <w:p>
      <w:pPr>
        <w:pStyle w:val="BodyText"/>
      </w:pPr>
      <w:r>
        <w:t xml:space="preserve">Beyond technical skills, I bring the cultural adaptability essential for thriving in Japan's professional environment. My Nihongo (Japanese) proficiency at JLPT N2 level allows seamless communication with colleagues and access to primary Japanese meteorological publications often overlooked by international researchers. Having navigated Kyoto's seasonal weather challenges firsthand – from navigating slippery moss-covered temple grounds during spring rain to experiencing the oppressive heat of August in Gion – I understand that effective meteorology requires empathy for local conditions. My time volunteering at the Kyoto City Climate Action Network taught me to present complex data accessibly, whether explaining flood risks to elderly community members or collaborating with city planners on green infrastructure projects.</w:t>
      </w:r>
    </w:p>
    <w:p>
      <w:pPr>
        <w:pStyle w:val="BodyText"/>
      </w:pPr>
      <w:r>
        <w:t xml:space="preserve">The Kyoto Weather Institute represents the ideal crucible for my growth as a future Meteorologist. Your institute's commitment to blending cutting-edge technology with Japan's environmental stewardship philosophy mirrors my professional ethos. I am especially eager to contribute to your current project on "Kyoto City Heat Island Mitigation" by analyzing how traditional green spaces (like those surrounding Kiyomizu-dera) influence urban temperatures during summer months – a topic that bridges my academic research and Kyoto's unique urban fabric. This internship would provide the critical bridge between my theoretical knowledge and practical application within one of the world's most meteorologically fascinating cities.</w:t>
      </w:r>
    </w:p>
    <w:p>
      <w:pPr>
        <w:pStyle w:val="BodyText"/>
      </w:pPr>
      <w:r>
        <w:t xml:space="preserve">Thank you for considering this Internship Application Letter from a candidate whose passion for meteorology is intrinsically linked to Japan Kyoto's atmospheric uniqueness. I have attached my detailed curriculum vitae and two academic references who can attest to my capabilities. I welcome the opportunity to discuss how my skills in atmospheric analysis, cultural sensitivity, and technical proficiency align with your institute's objectives during an interview at your earliest convenience. The chance to learn from Kyoto Weather Institute's experts while contributing to a city where weather shapes both daily life and centuries-old traditions would be the honor of my professional journey.</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This Internship Application Letter demonstrates how my academic background, technical skills, and cultural engagement uniquely position me to contribute meaningfully to meteorological research within Japan Kyoto. I am eager to apply my knowledge of atmospheric science specifically within the context of Kyoto's distinctive climate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23T03:42:36Z</dcterms:created>
  <dcterms:modified xsi:type="dcterms:W3CDTF">2026-07-23T03:42:36Z</dcterms:modified>
</cp:coreProperties>
</file>

<file path=docProps/custom.xml><?xml version="1.0" encoding="utf-8"?>
<Properties xmlns="http://schemas.openxmlformats.org/officeDocument/2006/custom-properties" xmlns:vt="http://schemas.openxmlformats.org/officeDocument/2006/docPropsVTypes"/>
</file>